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83674" w14:textId="54CAE5E8" w:rsidR="00F66035" w:rsidRDefault="007B2313">
      <w:pPr>
        <w:rPr>
          <w:b/>
          <w:bCs/>
        </w:rPr>
      </w:pPr>
      <w:r>
        <w:t xml:space="preserve">Project Title: </w:t>
      </w:r>
      <w:r w:rsidRPr="007B2313">
        <w:rPr>
          <w:b/>
          <w:bCs/>
        </w:rPr>
        <w:t>PROJECT</w:t>
      </w:r>
    </w:p>
    <w:p w14:paraId="06E2E29B" w14:textId="73415E09" w:rsidR="007B2313" w:rsidRDefault="007B2313">
      <w:pPr>
        <w:rPr>
          <w:b/>
          <w:bCs/>
        </w:rPr>
      </w:pPr>
      <w:r>
        <w:t xml:space="preserve">Project Manager: </w:t>
      </w:r>
      <w:r>
        <w:rPr>
          <w:b/>
          <w:bCs/>
        </w:rPr>
        <w:t>MANAGER</w:t>
      </w:r>
    </w:p>
    <w:p w14:paraId="2DC1706A" w14:textId="738C7842" w:rsidR="007B2313" w:rsidRDefault="007B2313">
      <w:r>
        <w:t xml:space="preserve">Date signed off: </w:t>
      </w:r>
      <w:r>
        <w:rPr>
          <w:b/>
          <w:bCs/>
        </w:rPr>
        <w:t>DATE</w:t>
      </w:r>
    </w:p>
    <w:p w14:paraId="6EEE7788" w14:textId="4D6C8A7A" w:rsidR="007B2313" w:rsidRDefault="007B2313"/>
    <w:p w14:paraId="43B78FD3" w14:textId="77777777" w:rsidR="007B2313" w:rsidRDefault="007B2313" w:rsidP="007B2313">
      <w:pPr>
        <w:pStyle w:val="NormalWeb"/>
      </w:pPr>
      <w:r>
        <w:t xml:space="preserve">This software has been tested using the following configurations: </w:t>
      </w:r>
    </w:p>
    <w:p w14:paraId="58093DB7" w14:textId="53F35ED9" w:rsidR="007B2313" w:rsidRDefault="007B2313" w:rsidP="007B2313">
      <w:r>
        <w:tab/>
        <w:t>LIST ALL FUNCTIONALITIES TO BE TESTED</w:t>
      </w:r>
    </w:p>
    <w:p w14:paraId="3A8A9E99" w14:textId="4826A2C0" w:rsidR="007B2313" w:rsidRDefault="007B2313" w:rsidP="007B2313">
      <w:r>
        <w:tab/>
        <w:t>LIST ALL ISSUES THAT MIGHT ARISE DURING TESTING</w:t>
      </w:r>
    </w:p>
    <w:p w14:paraId="0D3E74CC" w14:textId="30136FCE" w:rsidR="005273F1" w:rsidRDefault="005273F1" w:rsidP="007B2313"/>
    <w:p w14:paraId="74B5066D" w14:textId="5FC48692" w:rsidR="005273F1" w:rsidRDefault="005273F1" w:rsidP="007B2313"/>
    <w:p w14:paraId="116B7C5D" w14:textId="638EAFC9" w:rsidR="005273F1" w:rsidRDefault="005273F1" w:rsidP="007B2313"/>
    <w:p w14:paraId="73FA8E1B" w14:textId="6E2A84B6" w:rsidR="005273F1" w:rsidRDefault="005273F1" w:rsidP="007B2313"/>
    <w:p w14:paraId="70323153" w14:textId="509B3D0E" w:rsidR="005273F1" w:rsidRDefault="005273F1" w:rsidP="007B2313"/>
    <w:p w14:paraId="6E821E52" w14:textId="10D220A2" w:rsidR="005273F1" w:rsidRDefault="005273F1" w:rsidP="007B2313"/>
    <w:p w14:paraId="683AAF9B" w14:textId="2E6FB576" w:rsidR="005273F1" w:rsidRDefault="005273F1" w:rsidP="007B2313"/>
    <w:p w14:paraId="0E9135C7" w14:textId="73C8D8D3" w:rsidR="005273F1" w:rsidRDefault="005273F1" w:rsidP="007B2313"/>
    <w:p w14:paraId="7B330611" w14:textId="6F7CBE46" w:rsidR="005273F1" w:rsidRDefault="005273F1" w:rsidP="007B2313"/>
    <w:p w14:paraId="1F9C6643" w14:textId="4E0BE24B" w:rsidR="005273F1" w:rsidRDefault="005273F1" w:rsidP="007B2313"/>
    <w:p w14:paraId="38F53BCD" w14:textId="3B8B06D0" w:rsidR="005273F1" w:rsidRDefault="005273F1" w:rsidP="007B2313"/>
    <w:p w14:paraId="5F9139D8" w14:textId="6164FCF7" w:rsidR="005273F1" w:rsidRDefault="005273F1" w:rsidP="007B2313"/>
    <w:p w14:paraId="13F610AD" w14:textId="77777777" w:rsidR="005273F1" w:rsidRDefault="005273F1" w:rsidP="007B2313"/>
    <w:p w14:paraId="31C398C3" w14:textId="37C83759" w:rsidR="00072CF1" w:rsidRDefault="00072CF1" w:rsidP="007B2313">
      <w:pPr>
        <w:pBdr>
          <w:bottom w:val="single" w:sz="12" w:space="1" w:color="auto"/>
        </w:pBdr>
      </w:pPr>
    </w:p>
    <w:p w14:paraId="281C8E7E" w14:textId="2887CA67" w:rsidR="00072CF1" w:rsidRDefault="00072CF1" w:rsidP="007B2313">
      <w:r>
        <w:t>I have reviewed the features and functionality for the Project and found them to be appropriate to my business area. I further attest that I performed all my expected job tasks and activities normally or indicated all the issues which would prevent me from performing my duties as defects to be dispositioned.</w:t>
      </w:r>
    </w:p>
    <w:p w14:paraId="7C6C98AC" w14:textId="6D29F4B8" w:rsidR="00072CF1" w:rsidRDefault="00072CF1" w:rsidP="007B2313"/>
    <w:p w14:paraId="3715BA2B" w14:textId="0C79EDFF" w:rsidR="00072CF1" w:rsidRDefault="00072CF1" w:rsidP="007B2313">
      <w:r>
        <w:t>______________________________________________________________</w:t>
      </w:r>
      <w:r w:rsidR="005273F1">
        <w:t xml:space="preserve"> (</w:t>
      </w:r>
      <w:r>
        <w:t>Print Name</w:t>
      </w:r>
      <w:r w:rsidR="005273F1">
        <w:t>)</w:t>
      </w:r>
    </w:p>
    <w:p w14:paraId="5BC3EAA5" w14:textId="060DA884" w:rsidR="00072CF1" w:rsidRDefault="00072CF1" w:rsidP="007B2313"/>
    <w:p w14:paraId="0E1DADD6" w14:textId="6D359466" w:rsidR="00072CF1" w:rsidRPr="007B2313" w:rsidRDefault="00072CF1" w:rsidP="007B2313">
      <w:r>
        <w:t>______________________________________________________________</w:t>
      </w:r>
      <w:r w:rsidR="005273F1">
        <w:t xml:space="preserve"> (</w:t>
      </w:r>
      <w:r>
        <w:t>Signature</w:t>
      </w:r>
      <w:r w:rsidR="005273F1">
        <w:t>)</w:t>
      </w:r>
    </w:p>
    <w:sectPr w:rsidR="00072CF1" w:rsidRPr="007B2313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E4245" w14:textId="77777777" w:rsidR="00CD7985" w:rsidRDefault="00CD7985" w:rsidP="00072CF1">
      <w:pPr>
        <w:spacing w:after="0" w:line="240" w:lineRule="auto"/>
      </w:pPr>
      <w:r>
        <w:separator/>
      </w:r>
    </w:p>
  </w:endnote>
  <w:endnote w:type="continuationSeparator" w:id="0">
    <w:p w14:paraId="212B4F29" w14:textId="77777777" w:rsidR="00CD7985" w:rsidRDefault="00CD7985" w:rsidP="00072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E1F5" w14:textId="5F611312" w:rsidR="00072CF1" w:rsidRPr="005273F1" w:rsidRDefault="005273F1">
    <w:pPr>
      <w:pStyle w:val="Footer"/>
      <w:rPr>
        <w:sz w:val="20"/>
        <w:szCs w:val="20"/>
      </w:rPr>
    </w:pPr>
    <w:r w:rsidRPr="005273F1">
      <w:rPr>
        <w:sz w:val="20"/>
        <w:szCs w:val="20"/>
      </w:rPr>
      <w:t xml:space="preserve">User Acceptance Testing Sign-Off Template by </w:t>
    </w:r>
    <w:proofErr w:type="spellStart"/>
    <w:r w:rsidRPr="005273F1">
      <w:rPr>
        <w:sz w:val="20"/>
        <w:szCs w:val="20"/>
      </w:rPr>
      <w:t>AccelaTest</w:t>
    </w:r>
    <w:proofErr w:type="spellEnd"/>
    <w:r w:rsidRPr="005273F1">
      <w:rPr>
        <w:sz w:val="20"/>
        <w:szCs w:val="20"/>
      </w:rPr>
      <w:t xml:space="preserve"> – Free UAT Test Manag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6D653" w14:textId="77777777" w:rsidR="00CD7985" w:rsidRDefault="00CD7985" w:rsidP="00072CF1">
      <w:pPr>
        <w:spacing w:after="0" w:line="240" w:lineRule="auto"/>
      </w:pPr>
      <w:r>
        <w:separator/>
      </w:r>
    </w:p>
  </w:footnote>
  <w:footnote w:type="continuationSeparator" w:id="0">
    <w:p w14:paraId="3672F7CF" w14:textId="77777777" w:rsidR="00CD7985" w:rsidRDefault="00CD7985" w:rsidP="00072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08D8A" w14:textId="3EBC55D4" w:rsidR="00072CF1" w:rsidRDefault="00072CF1">
    <w:pPr>
      <w:pStyle w:val="Header"/>
    </w:pPr>
    <w:r>
      <w:rPr>
        <w:noProof/>
      </w:rPr>
      <w:pict w14:anchorId="5A3581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808438" o:spid="_x0000_s1026" type="#_x0000_t75" style="position:absolute;margin-left:0;margin-top:0;width:525pt;height:117.75pt;z-index:-251657216;mso-position-horizontal:center;mso-position-horizontal-relative:margin;mso-position-vertical:center;mso-position-vertical-relative:margin" o:allowincell="f">
          <v:imagedata r:id="rId1" o:title="AccelaTest-Free Test Management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CBE20" w14:textId="51B043A5" w:rsidR="00072CF1" w:rsidRDefault="00072CF1">
    <w:pPr>
      <w:pStyle w:val="Header"/>
    </w:pPr>
    <w:r>
      <w:rPr>
        <w:noProof/>
      </w:rPr>
      <w:pict w14:anchorId="721FE4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808439" o:spid="_x0000_s1027" type="#_x0000_t75" style="position:absolute;margin-left:0;margin-top:0;width:525pt;height:117.75pt;z-index:-251656192;mso-position-horizontal:center;mso-position-horizontal-relative:margin;mso-position-vertical:center;mso-position-vertical-relative:margin" o:allowincell="f">
          <v:imagedata r:id="rId1" o:title="AccelaTest-Free Test Management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5539E" w14:textId="03A49F28" w:rsidR="00072CF1" w:rsidRDefault="00072CF1">
    <w:pPr>
      <w:pStyle w:val="Header"/>
    </w:pPr>
    <w:r>
      <w:rPr>
        <w:noProof/>
      </w:rPr>
      <w:pict w14:anchorId="5D7A7A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3808437" o:spid="_x0000_s1025" type="#_x0000_t75" style="position:absolute;margin-left:0;margin-top:0;width:525pt;height:117.75pt;z-index:-251658240;mso-position-horizontal:center;mso-position-horizontal-relative:margin;mso-position-vertical:center;mso-position-vertical-relative:margin" o:allowincell="f">
          <v:imagedata r:id="rId1" o:title="AccelaTest-Free Test Management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szCyNDE3NTczNjRW0lEKTi0uzszPAykwrAUAPfTHWSwAAAA="/>
  </w:docVars>
  <w:rsids>
    <w:rsidRoot w:val="007B2313"/>
    <w:rsid w:val="00072CF1"/>
    <w:rsid w:val="005273F1"/>
    <w:rsid w:val="007B2313"/>
    <w:rsid w:val="00CD7985"/>
    <w:rsid w:val="00F6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96BC"/>
  <w15:chartTrackingRefBased/>
  <w15:docId w15:val="{1941F043-2C9C-40C5-9CC3-583F9D998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B23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72C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CF1"/>
  </w:style>
  <w:style w:type="paragraph" w:styleId="Footer">
    <w:name w:val="footer"/>
    <w:basedOn w:val="Normal"/>
    <w:link w:val="FooterChar"/>
    <w:uiPriority w:val="99"/>
    <w:unhideWhenUsed/>
    <w:rsid w:val="00072C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C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1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Gunsolly</dc:creator>
  <cp:keywords/>
  <dc:description/>
  <cp:lastModifiedBy>Jacob Gunsolly</cp:lastModifiedBy>
  <cp:revision>1</cp:revision>
  <dcterms:created xsi:type="dcterms:W3CDTF">2022-01-14T21:11:00Z</dcterms:created>
  <dcterms:modified xsi:type="dcterms:W3CDTF">2022-01-14T21:26:00Z</dcterms:modified>
</cp:coreProperties>
</file>